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029" w:type="dxa"/>
        <w:jc w:val="center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696"/>
        <w:gridCol w:w="2552"/>
        <w:gridCol w:w="2126"/>
        <w:gridCol w:w="2126"/>
        <w:gridCol w:w="2127"/>
        <w:gridCol w:w="2126"/>
        <w:gridCol w:w="1276"/>
      </w:tblGrid>
      <w:tr w:rsidR="009E311D" w:rsidRPr="009E311D" w14:paraId="6E1DBBA7" w14:textId="77777777" w:rsidTr="00E75BB3">
        <w:trPr>
          <w:trHeight w:val="283"/>
          <w:jc w:val="center"/>
        </w:trPr>
        <w:tc>
          <w:tcPr>
            <w:tcW w:w="1402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67316C89" w14:textId="77777777" w:rsidR="009E311D" w:rsidRPr="00180020" w:rsidRDefault="00180020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18002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СОФИЙСКИ УНИВЕРСИТЕТ „СВ. КЛИМЕНТ ОХРИДСКИ“</w:t>
            </w:r>
          </w:p>
        </w:tc>
      </w:tr>
      <w:tr w:rsidR="009E311D" w:rsidRPr="009E311D" w14:paraId="08215698" w14:textId="77777777" w:rsidTr="00E75BB3">
        <w:trPr>
          <w:trHeight w:val="317"/>
          <w:jc w:val="center"/>
        </w:trPr>
        <w:tc>
          <w:tcPr>
            <w:tcW w:w="1402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05B4E77D" w14:textId="77777777" w:rsidR="009E311D" w:rsidRPr="009E311D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ДЕПАРТАМЕНТ ПО СПОРТ</w:t>
            </w:r>
          </w:p>
        </w:tc>
      </w:tr>
      <w:tr w:rsidR="009E311D" w:rsidRPr="009E311D" w14:paraId="62A383EA" w14:textId="77777777" w:rsidTr="00E75BB3">
        <w:trPr>
          <w:trHeight w:val="227"/>
          <w:jc w:val="center"/>
        </w:trPr>
        <w:tc>
          <w:tcPr>
            <w:tcW w:w="1402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3B0D5" w14:textId="77777777" w:rsidR="009E311D" w:rsidRPr="009C654E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eastAsia="bg-BG"/>
              </w:rPr>
            </w:pPr>
            <w:r w:rsidRPr="009C654E"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eastAsia="bg-BG"/>
              </w:rPr>
              <w:t>ГРАФИК</w:t>
            </w:r>
          </w:p>
        </w:tc>
      </w:tr>
      <w:tr w:rsidR="009E311D" w:rsidRPr="009E311D" w14:paraId="00F418CB" w14:textId="77777777" w:rsidTr="00E75BB3">
        <w:trPr>
          <w:trHeight w:val="680"/>
          <w:jc w:val="center"/>
        </w:trPr>
        <w:tc>
          <w:tcPr>
            <w:tcW w:w="1402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</w:tcPr>
          <w:p w14:paraId="36088C1E" w14:textId="7EC8110F" w:rsidR="009E311D" w:rsidRPr="006066A3" w:rsidRDefault="003C0559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  <w:lang w:eastAsia="bg-BG"/>
              </w:rPr>
              <w:t>Спортно катерене</w:t>
            </w:r>
          </w:p>
        </w:tc>
      </w:tr>
      <w:tr w:rsidR="009E311D" w:rsidRPr="009E311D" w14:paraId="3DEC350D" w14:textId="77777777" w:rsidTr="00E75BB3">
        <w:trPr>
          <w:trHeight w:val="490"/>
          <w:jc w:val="center"/>
        </w:trPr>
        <w:tc>
          <w:tcPr>
            <w:tcW w:w="1402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</w:tcPr>
          <w:p w14:paraId="2F67D892" w14:textId="130F76CF" w:rsidR="009E311D" w:rsidRPr="0034007A" w:rsidRDefault="004D60B2" w:rsidP="004B03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гл. ас. д-р </w:t>
            </w:r>
            <w:r w:rsidR="00D15F89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Т.</w:t>
            </w:r>
            <w:r w:rsidR="00AC493A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 Димитров,</w:t>
            </w:r>
            <w:r w:rsidR="001B5A0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 </w:t>
            </w:r>
            <w:r w:rsidR="004B0399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ас. </w:t>
            </w:r>
            <w:r w:rsidR="001B5A0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Г. Крачанов</w:t>
            </w:r>
            <w:r w:rsidR="00F87F4D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 д-р</w:t>
            </w:r>
            <w:r w:rsidR="004B0399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, доц. д-р </w:t>
            </w:r>
            <w:r w:rsidR="00D15F89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А.</w:t>
            </w:r>
            <w:r w:rsidR="004B0399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 Хиджов доц. К. Долапчиев</w:t>
            </w:r>
            <w:r w:rsidR="00AC493A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, </w:t>
            </w:r>
            <w:r w:rsidR="00D15F89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преп. </w:t>
            </w:r>
            <w:r w:rsidR="001B5A0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И.Арнаудов</w:t>
            </w:r>
          </w:p>
        </w:tc>
      </w:tr>
      <w:tr w:rsidR="009E311D" w:rsidRPr="009E311D" w14:paraId="306AD78D" w14:textId="77777777" w:rsidTr="00E75BB3">
        <w:trPr>
          <w:trHeight w:val="454"/>
          <w:jc w:val="center"/>
        </w:trPr>
        <w:tc>
          <w:tcPr>
            <w:tcW w:w="1402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C1B2A" w14:textId="74049482" w:rsidR="009E311D" w:rsidRPr="009E311D" w:rsidRDefault="00C743EA" w:rsidP="004B03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академична</w:t>
            </w:r>
            <w:r w:rsidR="005A0BE2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20</w:t>
            </w:r>
            <w:r w:rsidR="000A42EA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2</w:t>
            </w:r>
            <w:r w:rsidR="001B5A07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5</w:t>
            </w:r>
            <w:r w:rsidR="005A0BE2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/202</w:t>
            </w:r>
            <w:r w:rsidR="001B5A07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6</w:t>
            </w:r>
            <w:r w:rsidR="005A0BE2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година </w:t>
            </w:r>
            <w:r w:rsidR="004718F2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–</w:t>
            </w:r>
            <w:r w:rsidR="005A0BE2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</w:t>
            </w:r>
            <w:r w:rsidR="004B0399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летен</w:t>
            </w:r>
            <w:r w:rsidR="004718F2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</w:t>
            </w:r>
            <w:r w:rsidR="009E311D"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семестър</w:t>
            </w:r>
          </w:p>
        </w:tc>
      </w:tr>
      <w:tr w:rsidR="009E311D" w:rsidRPr="009E311D" w14:paraId="40B25F2D" w14:textId="77777777" w:rsidTr="00E75BB3">
        <w:trPr>
          <w:trHeight w:val="315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DDC0608" w14:textId="77777777" w:rsidR="009E311D" w:rsidRPr="009E311D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4CE01129" w14:textId="096C6798" w:rsidR="009E311D" w:rsidRPr="006066A3" w:rsidRDefault="003C0559" w:rsidP="00CC31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8</w:t>
            </w:r>
            <w:r w:rsidR="006066A3"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3</w:t>
            </w:r>
            <w:r w:rsidR="006066A3"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-10.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  <w:r w:rsidR="006066A3"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4AFF2AD6" w14:textId="5DF96512" w:rsidR="009E311D" w:rsidRPr="006066A3" w:rsidRDefault="006066A3" w:rsidP="00CC31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0.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-1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3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3A1B1E85" w14:textId="3A8D0E44" w:rsidR="009E311D" w:rsidRPr="006066A3" w:rsidRDefault="006066A3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3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-13.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3D6EB8CC" w14:textId="0E622814" w:rsidR="009E311D" w:rsidRPr="006066A3" w:rsidRDefault="006066A3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4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-15.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3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5BB433D6" w14:textId="569FD61C" w:rsidR="009E311D" w:rsidRPr="006066A3" w:rsidRDefault="006066A3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5.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3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-1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7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B358EC1" w14:textId="7F1723A4" w:rsidR="009E311D" w:rsidRPr="006066A3" w:rsidRDefault="006066A3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7</w:t>
            </w:r>
            <w:r w:rsidR="008E339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0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-1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9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</w:p>
        </w:tc>
      </w:tr>
      <w:tr w:rsidR="00734044" w:rsidRPr="009E311D" w14:paraId="373B122F" w14:textId="77777777" w:rsidTr="00E75BB3">
        <w:trPr>
          <w:trHeight w:val="491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5FA0BC1" w14:textId="77777777" w:rsidR="00734044" w:rsidRPr="00275250" w:rsidRDefault="00734044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понеделник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A1ACC0" w14:textId="6D61D859" w:rsidR="00734044" w:rsidRPr="00681219" w:rsidRDefault="001B5A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</w:pPr>
            <w:r w:rsidRPr="005B44C5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Тихомир Димитров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6D2016" w14:textId="1F5756D5" w:rsidR="00734044" w:rsidRPr="00681219" w:rsidRDefault="001B5A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</w:pPr>
            <w:r w:rsidRPr="005B44C5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Тихомир Димитров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74B9C5" w14:textId="5EA77886" w:rsidR="00734044" w:rsidRPr="00681219" w:rsidRDefault="001B5A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</w:pPr>
            <w:r w:rsidRPr="005B44C5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Тихомир Димитров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782DF" w14:textId="44D90966" w:rsidR="00734044" w:rsidRPr="00681219" w:rsidRDefault="001B5A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</w:pPr>
            <w:r w:rsidRPr="00681219"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  <w:t xml:space="preserve">Г. </w:t>
            </w:r>
            <w: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  <w:t>Крач</w:t>
            </w:r>
            <w:r w:rsidRPr="00681219"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  <w:t>анов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3489B7" w14:textId="225E0F6B" w:rsidR="00734044" w:rsidRPr="00681219" w:rsidRDefault="001B5A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</w:pPr>
            <w:r w:rsidRPr="00681219"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  <w:t xml:space="preserve">Г. </w:t>
            </w:r>
            <w: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  <w:t>Крач</w:t>
            </w:r>
            <w:r w:rsidRPr="00681219"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  <w:t>анов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94101D" w14:textId="77777777" w:rsidR="00734044" w:rsidRPr="00681219" w:rsidRDefault="00734044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</w:p>
        </w:tc>
      </w:tr>
      <w:tr w:rsidR="00954F07" w:rsidRPr="009E311D" w14:paraId="7C19AA23" w14:textId="77777777" w:rsidTr="00E75BB3">
        <w:trPr>
          <w:trHeight w:val="631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0357342" w14:textId="77777777" w:rsidR="00954F07" w:rsidRPr="00275250" w:rsidRDefault="00954F07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вторник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93912E" w14:textId="3210F476" w:rsidR="00954F07" w:rsidRPr="00681219" w:rsidRDefault="001B5A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</w:pPr>
            <w:r w:rsidRPr="006812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Антон Хиджов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356243" w14:textId="59119965" w:rsidR="00954F07" w:rsidRPr="00681219" w:rsidRDefault="001B5A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</w:pPr>
            <w:r w:rsidRPr="006812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Антон Хиджов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0761EE" w14:textId="326AFE32" w:rsidR="00954F07" w:rsidRPr="00681219" w:rsidRDefault="001B5A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</w:pPr>
            <w:r w:rsidRPr="006812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Антон Хиджов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44CD23" w14:textId="1A6EFE12" w:rsidR="00954F07" w:rsidRPr="00681219" w:rsidRDefault="00AC493A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</w:pPr>
            <w:r w:rsidRPr="006812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Тихомир Димитров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7EA436" w14:textId="2F15B11C" w:rsidR="00954F07" w:rsidRPr="00681219" w:rsidRDefault="00AC493A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</w:pPr>
            <w:r w:rsidRPr="006812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Тихомир Димитров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6E860F" w14:textId="31EA89EE" w:rsidR="00954F07" w:rsidRPr="00681219" w:rsidRDefault="00AC493A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</w:pPr>
            <w:r w:rsidRPr="006812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отбор</w:t>
            </w:r>
          </w:p>
        </w:tc>
      </w:tr>
      <w:tr w:rsidR="00954F07" w:rsidRPr="009E311D" w14:paraId="37735DAB" w14:textId="77777777" w:rsidTr="00E75BB3">
        <w:trPr>
          <w:trHeight w:val="687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FA105DC" w14:textId="77777777" w:rsidR="00954F07" w:rsidRPr="00275250" w:rsidRDefault="00954F07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сряда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6AC095" w14:textId="477DE5B4" w:rsidR="00954F07" w:rsidRPr="001B5A07" w:rsidRDefault="00691B88" w:rsidP="005B44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</w:pPr>
            <w:r w:rsidRPr="001B5A0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И.Арнаудов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6AF11E" w14:textId="51E2D06E" w:rsidR="00954F07" w:rsidRPr="001B5A07" w:rsidRDefault="00691B88" w:rsidP="005B44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</w:pPr>
            <w:r w:rsidRPr="001B5A0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И.Арнаудов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B0CF56" w14:textId="40BD1CA0" w:rsidR="00954F07" w:rsidRPr="001B5A07" w:rsidRDefault="00691B88" w:rsidP="005B44C5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</w:pPr>
            <w:r w:rsidRPr="001B5A0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И.Арнаудов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0EDC00" w14:textId="6E5080CB" w:rsidR="00954F07" w:rsidRPr="001B5A07" w:rsidRDefault="00691B88" w:rsidP="005B44C5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</w:pPr>
            <w:r w:rsidRPr="001B5A0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Г. Крачанов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1AC9F6" w14:textId="734F0BE8" w:rsidR="00954F07" w:rsidRPr="001B5A07" w:rsidRDefault="00691B88" w:rsidP="005B44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</w:pPr>
            <w:r w:rsidRPr="001B5A0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Г. Крачанов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C2B3AA" w14:textId="18701729" w:rsidR="00954F07" w:rsidRPr="00681219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</w:p>
        </w:tc>
      </w:tr>
      <w:tr w:rsidR="00954F07" w:rsidRPr="009E311D" w14:paraId="0F1F641A" w14:textId="77777777" w:rsidTr="00E75BB3">
        <w:trPr>
          <w:trHeight w:val="569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FDD4BF3" w14:textId="77777777" w:rsidR="00954F07" w:rsidRPr="00275250" w:rsidRDefault="00954F07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четвъртък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B79985" w14:textId="7748EDB5" w:rsidR="00954F07" w:rsidRPr="001B5A07" w:rsidRDefault="00691B88" w:rsidP="001B5A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</w:pPr>
            <w:r w:rsidRPr="001B5A0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Г. Крачанов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8960E6" w14:textId="3DEAB426" w:rsidR="00954F07" w:rsidRPr="001B5A07" w:rsidRDefault="00691B88" w:rsidP="001B5A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</w:pPr>
            <w:r w:rsidRPr="001B5A0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Г. Крачанов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5752BC" w14:textId="63502BDC" w:rsidR="00954F07" w:rsidRPr="001B5A07" w:rsidRDefault="00691B88" w:rsidP="001B5A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</w:pPr>
            <w:r w:rsidRPr="001B5A0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Г. Крачанов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0DE7D0" w14:textId="47DB72A8" w:rsidR="00954F07" w:rsidRPr="001B5A07" w:rsidRDefault="00AC493A" w:rsidP="001B5A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</w:pPr>
            <w:r w:rsidRPr="006812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К. Долапчиев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82F786" w14:textId="48CA6ACD" w:rsidR="00954F07" w:rsidRPr="001B5A07" w:rsidRDefault="00AC493A" w:rsidP="001B5A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</w:pPr>
            <w:r w:rsidRPr="006812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К. Долапчиев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5E84F4" w14:textId="206E44F9" w:rsidR="00954F07" w:rsidRPr="00681219" w:rsidRDefault="00AC493A" w:rsidP="009617EB">
            <w:pPr>
              <w:jc w:val="center"/>
              <w:rPr>
                <w:sz w:val="24"/>
                <w:szCs w:val="24"/>
              </w:rPr>
            </w:pPr>
            <w:r w:rsidRPr="00681219">
              <w:rPr>
                <w:sz w:val="24"/>
                <w:szCs w:val="24"/>
              </w:rPr>
              <w:t>отбор</w:t>
            </w:r>
          </w:p>
        </w:tc>
      </w:tr>
      <w:tr w:rsidR="00954F07" w:rsidRPr="009E311D" w14:paraId="49774A9E" w14:textId="77777777" w:rsidTr="00E75BB3">
        <w:trPr>
          <w:trHeight w:val="635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24FFCA8" w14:textId="77777777" w:rsidR="00954F07" w:rsidRPr="00275250" w:rsidRDefault="00954F07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петък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9C9040" w14:textId="25A0BDCD" w:rsidR="00954F07" w:rsidRPr="001B5A07" w:rsidRDefault="00954F07" w:rsidP="001B5A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56AB36" w14:textId="08E71F19" w:rsidR="00954F07" w:rsidRPr="001B5A07" w:rsidRDefault="00954F07" w:rsidP="001B5A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F306CB" w14:textId="15AF80A6" w:rsidR="00954F07" w:rsidRPr="001B5A07" w:rsidRDefault="00954F07" w:rsidP="001B5A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585ADD" w14:textId="77777777" w:rsidR="00954F07" w:rsidRPr="001B5A07" w:rsidRDefault="00954F07" w:rsidP="001B5A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A27DD7" w14:textId="77777777" w:rsidR="00954F07" w:rsidRPr="001B5A07" w:rsidRDefault="00954F07" w:rsidP="001B5A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C28BBB" w14:textId="77777777" w:rsidR="00954F07" w:rsidRPr="00681219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</w:p>
        </w:tc>
      </w:tr>
      <w:tr w:rsidR="001F4D9D" w:rsidRPr="009E311D" w14:paraId="2365923D" w14:textId="77777777" w:rsidTr="00E75BB3">
        <w:trPr>
          <w:trHeight w:val="2514"/>
          <w:jc w:val="center"/>
        </w:trPr>
        <w:tc>
          <w:tcPr>
            <w:tcW w:w="14029" w:type="dxa"/>
            <w:gridSpan w:val="7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66665" w14:textId="073FA7BA" w:rsidR="001F4D9D" w:rsidRPr="00C30DEF" w:rsidRDefault="00C036FE" w:rsidP="00AC493A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</w:pPr>
            <w:r w:rsidRPr="00C30DEF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>З</w:t>
            </w:r>
            <w:r w:rsidR="001F4D9D" w:rsidRPr="00C30DEF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>а</w:t>
            </w:r>
            <w:r w:rsidRPr="00C30DEF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>ниманията</w:t>
            </w:r>
            <w:r w:rsidR="00314AB1" w:rsidRPr="00C30DEF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 xml:space="preserve"> се провеждат на</w:t>
            </w:r>
            <w:r w:rsidR="004D60B2" w:rsidRPr="00C30DEF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 xml:space="preserve"> </w:t>
            </w:r>
            <w:r w:rsidR="00C30DEF" w:rsidRPr="00C30DEF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>„</w:t>
            </w:r>
            <w:r w:rsidR="00AC493A" w:rsidRPr="00C30DEF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bg-BG"/>
              </w:rPr>
              <w:t>Стената</w:t>
            </w:r>
            <w:r w:rsidR="00C30DEF" w:rsidRPr="00C30DEF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>“</w:t>
            </w:r>
            <w:r w:rsidR="00AC493A" w:rsidRPr="00C30DEF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 xml:space="preserve"> – Ректорат, северно крило</w:t>
            </w:r>
            <w:r w:rsidR="004D60B2" w:rsidRPr="00C30DEF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 xml:space="preserve">         </w:t>
            </w:r>
          </w:p>
          <w:p w14:paraId="65CD59CD" w14:textId="77777777" w:rsidR="004D60B2" w:rsidRPr="00C30DEF" w:rsidRDefault="004D60B2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</w:pPr>
          </w:p>
          <w:p w14:paraId="7B13684F" w14:textId="77777777" w:rsidR="004D60B2" w:rsidRPr="00C30DEF" w:rsidRDefault="004D60B2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</w:pPr>
          </w:p>
          <w:tbl>
            <w:tblPr>
              <w:tblStyle w:val="TableGrid"/>
              <w:tblpPr w:leftFromText="141" w:rightFromText="141" w:vertAnchor="text" w:tblpY="1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2830"/>
              <w:gridCol w:w="2410"/>
              <w:gridCol w:w="2552"/>
            </w:tblGrid>
            <w:tr w:rsidR="00C30DEF" w:rsidRPr="00C30DEF" w14:paraId="3DE612B9" w14:textId="77777777" w:rsidTr="007F39C5">
              <w:tc>
                <w:tcPr>
                  <w:tcW w:w="28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5032E77" w14:textId="77777777" w:rsidR="004D60B2" w:rsidRPr="00C30DEF" w:rsidRDefault="004D60B2" w:rsidP="004D60B2">
                  <w:pPr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C30DE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Приемно време</w:t>
                  </w:r>
                </w:p>
              </w:tc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61A3CD5" w14:textId="77777777" w:rsidR="004D60B2" w:rsidRPr="00C30DEF" w:rsidRDefault="004D60B2" w:rsidP="004D60B2">
                  <w:pPr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C30DE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Ректорат</w:t>
                  </w:r>
                </w:p>
              </w:tc>
              <w:tc>
                <w:tcPr>
                  <w:tcW w:w="25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79C9AA9" w14:textId="5E7E2255" w:rsidR="004D60B2" w:rsidRPr="00C30DEF" w:rsidRDefault="004D60B2" w:rsidP="004D60B2">
                  <w:pPr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C30DE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База (</w:t>
                  </w:r>
                  <w:r w:rsidR="00C30DEF" w:rsidRPr="00C30DE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Стената</w:t>
                  </w:r>
                  <w:r w:rsidRPr="00C30DE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)</w:t>
                  </w:r>
                </w:p>
              </w:tc>
            </w:tr>
            <w:tr w:rsidR="00C30DEF" w:rsidRPr="00C30DEF" w14:paraId="12587410" w14:textId="77777777" w:rsidTr="007F39C5">
              <w:tc>
                <w:tcPr>
                  <w:tcW w:w="28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E690811" w14:textId="380FBB5D" w:rsidR="004D60B2" w:rsidRPr="00C30DEF" w:rsidRDefault="00CF3C11" w:rsidP="004D60B2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Ас.</w:t>
                  </w:r>
                  <w:r w:rsidR="001B5A07" w:rsidRPr="001B5A07">
                    <w:rPr>
                      <w:rFonts w:ascii="Times New Roman" w:hAnsi="Times New Roman" w:cs="Times New Roman"/>
                      <w:sz w:val="20"/>
                      <w:szCs w:val="20"/>
                    </w:rPr>
                    <w:t>Г. Крачанов</w:t>
                  </w:r>
                  <w:r w:rsidR="00F87F4D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д-р</w:t>
                  </w:r>
                </w:p>
              </w:tc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E674B3E" w14:textId="741777C6" w:rsidR="004D60B2" w:rsidRPr="00C30DEF" w:rsidRDefault="001B5A07" w:rsidP="004D60B2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понеделник</w:t>
                  </w:r>
                  <w:r w:rsidR="004D60B2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: 1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3</w:t>
                  </w:r>
                  <w:r w:rsidR="004D60B2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.</w:t>
                  </w:r>
                  <w:r w:rsidR="00AC493A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  <w:r w:rsidR="004D60B2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0-1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4</w:t>
                  </w:r>
                  <w:r w:rsidR="004D60B2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.</w:t>
                  </w:r>
                  <w:r w:rsidR="00AC493A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  <w:r w:rsidR="004D60B2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25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BBE65E9" w14:textId="0ECE66DD" w:rsidR="004D60B2" w:rsidRPr="00C30DEF" w:rsidRDefault="001B5A07" w:rsidP="004D60B2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сряда</w:t>
                  </w:r>
                  <w:r w:rsidR="008E339C">
                    <w:rPr>
                      <w:rFonts w:ascii="Times New Roman" w:hAnsi="Times New Roman" w:cs="Times New Roman"/>
                      <w:sz w:val="20"/>
                      <w:szCs w:val="20"/>
                    </w:rPr>
                    <w:t>: 14.00-15</w:t>
                  </w:r>
                  <w:r w:rsidR="004D60B2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.00</w:t>
                  </w:r>
                </w:p>
              </w:tc>
            </w:tr>
            <w:tr w:rsidR="00C30DEF" w:rsidRPr="00C30DEF" w14:paraId="416120FF" w14:textId="77777777" w:rsidTr="007F39C5">
              <w:tc>
                <w:tcPr>
                  <w:tcW w:w="28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6694A2D" w14:textId="6E9B547F" w:rsidR="004D60B2" w:rsidRPr="00C30DEF" w:rsidRDefault="004D60B2" w:rsidP="004D60B2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гл. ас. д-р </w:t>
                  </w:r>
                  <w:r w:rsidR="00F7479E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Т</w:t>
                  </w:r>
                  <w:r w:rsidR="00AC493A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ихомир Димитров</w:t>
                  </w:r>
                </w:p>
              </w:tc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04F7B4F" w14:textId="41B149B9" w:rsidR="004D60B2" w:rsidRPr="00C30DEF" w:rsidRDefault="00661A34" w:rsidP="004D60B2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понеделник</w:t>
                  </w:r>
                  <w:r w:rsidR="004D60B2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: 1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3</w:t>
                  </w:r>
                  <w:r w:rsidR="004D60B2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.00-1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4</w:t>
                  </w:r>
                  <w:r w:rsidR="004D60B2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.00</w:t>
                  </w:r>
                </w:p>
              </w:tc>
              <w:tc>
                <w:tcPr>
                  <w:tcW w:w="25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43A732C" w14:textId="43260D0B" w:rsidR="004D60B2" w:rsidRPr="00661A34" w:rsidRDefault="00C30DEF" w:rsidP="004D60B2">
                  <w:pPr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вторник</w:t>
                  </w:r>
                  <w:r w:rsidR="004D60B2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: 1</w:t>
                  </w:r>
                  <w:r w:rsidR="00661A34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3.00</w:t>
                  </w:r>
                  <w:r w:rsidR="004D60B2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-1</w:t>
                  </w:r>
                  <w:r w:rsidR="00661A34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4.00</w:t>
                  </w:r>
                </w:p>
              </w:tc>
            </w:tr>
          </w:tbl>
          <w:p w14:paraId="2EA510C5" w14:textId="2EE22784" w:rsidR="004D60B2" w:rsidRPr="00C30DEF" w:rsidRDefault="004D60B2" w:rsidP="00861C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bg-BG"/>
              </w:rPr>
            </w:pPr>
            <w:r w:rsidRPr="00C30DEF">
              <w:rPr>
                <w:rFonts w:ascii="Times New Roman" w:eastAsia="Times New Roman" w:hAnsi="Times New Roman" w:cs="Times New Roman"/>
                <w:sz w:val="24"/>
                <w:szCs w:val="24"/>
                <w:lang w:eastAsia="bg-BG"/>
              </w:rPr>
              <w:t>Директор на Департамент по спорт:</w:t>
            </w:r>
          </w:p>
          <w:p w14:paraId="3512C693" w14:textId="6339B1F9" w:rsidR="004D60B2" w:rsidRPr="00C30DEF" w:rsidRDefault="00861CCC" w:rsidP="004D60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bg-BG"/>
              </w:rPr>
              <w:t xml:space="preserve">                                                      </w:t>
            </w:r>
            <w:bookmarkStart w:id="0" w:name="_GoBack"/>
            <w:bookmarkEnd w:id="0"/>
            <w:r w:rsidR="006066A3" w:rsidRPr="00C30DEF">
              <w:rPr>
                <w:rFonts w:ascii="Times New Roman" w:eastAsia="Times New Roman" w:hAnsi="Times New Roman" w:cs="Times New Roman"/>
                <w:sz w:val="24"/>
                <w:szCs w:val="24"/>
                <w:lang w:eastAsia="bg-BG"/>
              </w:rPr>
              <w:t>/</w:t>
            </w:r>
            <w:r w:rsidR="004D60B2" w:rsidRPr="00C30DEF">
              <w:rPr>
                <w:rFonts w:ascii="Times New Roman" w:eastAsia="Times New Roman" w:hAnsi="Times New Roman" w:cs="Times New Roman"/>
                <w:sz w:val="24"/>
                <w:szCs w:val="24"/>
                <w:lang w:eastAsia="bg-BG"/>
              </w:rPr>
              <w:t xml:space="preserve">проф. </w:t>
            </w:r>
            <w:r w:rsidR="00514FB5">
              <w:rPr>
                <w:rFonts w:ascii="Times New Roman" w:eastAsia="Times New Roman" w:hAnsi="Times New Roman" w:cs="Times New Roman"/>
                <w:sz w:val="24"/>
                <w:szCs w:val="24"/>
                <w:lang w:eastAsia="bg-BG"/>
              </w:rPr>
              <w:t>Георги Игнатов</w:t>
            </w:r>
            <w:r w:rsidR="004D60B2" w:rsidRPr="00C30DEF">
              <w:rPr>
                <w:rFonts w:ascii="Times New Roman" w:eastAsia="Times New Roman" w:hAnsi="Times New Roman" w:cs="Times New Roman"/>
                <w:sz w:val="24"/>
                <w:szCs w:val="24"/>
                <w:lang w:eastAsia="bg-BG"/>
              </w:rPr>
              <w:t xml:space="preserve"> д-р</w:t>
            </w:r>
            <w:r w:rsidR="006066A3" w:rsidRPr="00C30DEF">
              <w:rPr>
                <w:rFonts w:ascii="Times New Roman" w:eastAsia="Times New Roman" w:hAnsi="Times New Roman" w:cs="Times New Roman"/>
                <w:sz w:val="24"/>
                <w:szCs w:val="24"/>
                <w:lang w:eastAsia="bg-BG"/>
              </w:rPr>
              <w:t>/</w:t>
            </w:r>
          </w:p>
          <w:p w14:paraId="564E4D95" w14:textId="77777777" w:rsidR="004D60B2" w:rsidRPr="00C30DEF" w:rsidRDefault="004D60B2" w:rsidP="004D60B2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</w:pPr>
          </w:p>
          <w:p w14:paraId="5942DFBF" w14:textId="4F6094CE" w:rsidR="001F4D9D" w:rsidRPr="00C30DEF" w:rsidRDefault="001F4D9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g-BG"/>
              </w:rPr>
            </w:pPr>
          </w:p>
          <w:p w14:paraId="7E6FD5AF" w14:textId="6469E255" w:rsidR="001F4D9D" w:rsidRPr="00C30DEF" w:rsidRDefault="001F4D9D" w:rsidP="004D60B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bg-BG"/>
              </w:rPr>
            </w:pPr>
          </w:p>
        </w:tc>
      </w:tr>
    </w:tbl>
    <w:p w14:paraId="0AA7E4C9" w14:textId="77777777" w:rsidR="00EE2E72" w:rsidRDefault="00EE2E72" w:rsidP="00F644DE"/>
    <w:sectPr w:rsidR="00EE2E72" w:rsidSect="00F733B3">
      <w:pgSz w:w="16838" w:h="11906" w:orient="landscape"/>
      <w:pgMar w:top="964" w:right="964" w:bottom="964" w:left="96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3NLQwNDc0MzIxMDZQ0lEKTi0uzszPAykwrQUAoya99iwAAAA="/>
  </w:docVars>
  <w:rsids>
    <w:rsidRoot w:val="00BB7821"/>
    <w:rsid w:val="00031FE1"/>
    <w:rsid w:val="00040704"/>
    <w:rsid w:val="0009489B"/>
    <w:rsid w:val="000A42EA"/>
    <w:rsid w:val="0015498A"/>
    <w:rsid w:val="0017295B"/>
    <w:rsid w:val="00180020"/>
    <w:rsid w:val="00194E4C"/>
    <w:rsid w:val="00194FDF"/>
    <w:rsid w:val="001953E8"/>
    <w:rsid w:val="001B5A07"/>
    <w:rsid w:val="001F4D9D"/>
    <w:rsid w:val="001F74CF"/>
    <w:rsid w:val="002116BC"/>
    <w:rsid w:val="00220E2F"/>
    <w:rsid w:val="00260665"/>
    <w:rsid w:val="00275250"/>
    <w:rsid w:val="002C3141"/>
    <w:rsid w:val="00314AB1"/>
    <w:rsid w:val="0033335F"/>
    <w:rsid w:val="0033598B"/>
    <w:rsid w:val="0034007A"/>
    <w:rsid w:val="00360061"/>
    <w:rsid w:val="003C0559"/>
    <w:rsid w:val="004038FB"/>
    <w:rsid w:val="004121CF"/>
    <w:rsid w:val="00414896"/>
    <w:rsid w:val="004718F2"/>
    <w:rsid w:val="004758F5"/>
    <w:rsid w:val="0049447E"/>
    <w:rsid w:val="004B0399"/>
    <w:rsid w:val="004D60B2"/>
    <w:rsid w:val="004E1664"/>
    <w:rsid w:val="00514FB5"/>
    <w:rsid w:val="00533047"/>
    <w:rsid w:val="00534D15"/>
    <w:rsid w:val="00543C0C"/>
    <w:rsid w:val="00565DE0"/>
    <w:rsid w:val="005A0BE2"/>
    <w:rsid w:val="005B44C5"/>
    <w:rsid w:val="006066A3"/>
    <w:rsid w:val="00607B82"/>
    <w:rsid w:val="00661A34"/>
    <w:rsid w:val="00670287"/>
    <w:rsid w:val="0067709C"/>
    <w:rsid w:val="00681219"/>
    <w:rsid w:val="00691B88"/>
    <w:rsid w:val="006B513B"/>
    <w:rsid w:val="006D4967"/>
    <w:rsid w:val="00731D6F"/>
    <w:rsid w:val="00734044"/>
    <w:rsid w:val="0077328A"/>
    <w:rsid w:val="00780064"/>
    <w:rsid w:val="007C094E"/>
    <w:rsid w:val="007D51F8"/>
    <w:rsid w:val="007F0D0B"/>
    <w:rsid w:val="00803641"/>
    <w:rsid w:val="00806CD8"/>
    <w:rsid w:val="00850137"/>
    <w:rsid w:val="00853892"/>
    <w:rsid w:val="00861CCC"/>
    <w:rsid w:val="00887416"/>
    <w:rsid w:val="008A0960"/>
    <w:rsid w:val="008C38CF"/>
    <w:rsid w:val="008C777F"/>
    <w:rsid w:val="008E339C"/>
    <w:rsid w:val="00922195"/>
    <w:rsid w:val="00954F07"/>
    <w:rsid w:val="009617EB"/>
    <w:rsid w:val="00962035"/>
    <w:rsid w:val="00995D11"/>
    <w:rsid w:val="009C654E"/>
    <w:rsid w:val="009E311D"/>
    <w:rsid w:val="009E5E77"/>
    <w:rsid w:val="00A327A1"/>
    <w:rsid w:val="00A47BE2"/>
    <w:rsid w:val="00A73E85"/>
    <w:rsid w:val="00AB25B6"/>
    <w:rsid w:val="00AC493A"/>
    <w:rsid w:val="00AC612B"/>
    <w:rsid w:val="00AF58EA"/>
    <w:rsid w:val="00B12BAF"/>
    <w:rsid w:val="00B45CF7"/>
    <w:rsid w:val="00B55333"/>
    <w:rsid w:val="00B55D7E"/>
    <w:rsid w:val="00B70B76"/>
    <w:rsid w:val="00BB7821"/>
    <w:rsid w:val="00BC5774"/>
    <w:rsid w:val="00C036FE"/>
    <w:rsid w:val="00C10012"/>
    <w:rsid w:val="00C30DEF"/>
    <w:rsid w:val="00C54BBD"/>
    <w:rsid w:val="00C743EA"/>
    <w:rsid w:val="00C95757"/>
    <w:rsid w:val="00CA22E2"/>
    <w:rsid w:val="00CC31A2"/>
    <w:rsid w:val="00CF3C11"/>
    <w:rsid w:val="00D14B1F"/>
    <w:rsid w:val="00D15F89"/>
    <w:rsid w:val="00D768FD"/>
    <w:rsid w:val="00D95148"/>
    <w:rsid w:val="00DF32A2"/>
    <w:rsid w:val="00E104E8"/>
    <w:rsid w:val="00E34341"/>
    <w:rsid w:val="00E75BB3"/>
    <w:rsid w:val="00EA197C"/>
    <w:rsid w:val="00EE2E72"/>
    <w:rsid w:val="00F30FBE"/>
    <w:rsid w:val="00F3377C"/>
    <w:rsid w:val="00F53B48"/>
    <w:rsid w:val="00F566A1"/>
    <w:rsid w:val="00F644DE"/>
    <w:rsid w:val="00F733B3"/>
    <w:rsid w:val="00F7479E"/>
    <w:rsid w:val="00F832A0"/>
    <w:rsid w:val="00F87F4D"/>
    <w:rsid w:val="00FA3056"/>
    <w:rsid w:val="00FC1F4F"/>
    <w:rsid w:val="00FD305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646C43"/>
  <w15:docId w15:val="{DD95625D-D2F5-4C87-BB26-4F4BE5F2D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73E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768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63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2C62B82-DD80-462B-9335-77563877B1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52</Words>
  <Characters>867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</dc:creator>
  <cp:lastModifiedBy>1</cp:lastModifiedBy>
  <cp:revision>9</cp:revision>
  <dcterms:created xsi:type="dcterms:W3CDTF">2026-02-04T16:43:00Z</dcterms:created>
  <dcterms:modified xsi:type="dcterms:W3CDTF">2026-02-05T07:05:00Z</dcterms:modified>
</cp:coreProperties>
</file>